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nny Kern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n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rn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60 Chatfield Road, Winnetka, IL, USA Winnetka,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nnyokern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953481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w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8/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